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Islamabad,</w:t>
      </w:r>
      <w:r>
        <w:t xml:space="preserve"> </w:t>
      </w:r>
      <w:r>
        <w:t xml:space="preserve">Pakistan</w:t>
      </w:r>
    </w:p>
    <w:bookmarkStart w:id="20" w:name="international-dental-academy"/>
    <w:p>
      <w:pPr>
        <w:pStyle w:val="Heading1"/>
      </w:pPr>
      <w:r>
        <w:t xml:space="preserve">INTERNATIONAL DENTAL ACADEMY</w:t>
      </w:r>
    </w:p>
    <w:p>
      <w:pPr>
        <w:pStyle w:val="FirstParagraph"/>
      </w:pPr>
      <w:r>
        <w:t xml:space="preserve">Islamabad, Pakistan</w:t>
      </w:r>
    </w:p>
    <w:p>
      <w:pPr>
        <w:pStyle w:val="BodyText"/>
      </w:pPr>
      <w:r>
        <w:t xml:space="preserve">A Leading Dental Healthcare Institution in Pakistan Islamabad</w:t>
      </w:r>
    </w:p>
    <w:bookmarkEnd w:id="20"/>
    <w:p>
      <w:pPr>
        <w:pStyle w:val="BodyText"/>
      </w:pPr>
      <w:r>
        <w:t xml:space="preserve">Date: October 26, 2023</w:t>
      </w:r>
    </w:p>
    <w:p>
      <w:pPr>
        <w:pStyle w:val="BodyText"/>
      </w:pPr>
      <w:r>
        <w:t xml:space="preserve">Attn: Chief Dental Officer</w:t>
      </w:r>
    </w:p>
    <w:p>
      <w:pPr>
        <w:pStyle w:val="BodyText"/>
      </w:pPr>
      <w:r>
        <w:t xml:space="preserve">International Dental Academy</w:t>
      </w:r>
    </w:p>
    <w:p>
      <w:pPr>
        <w:pStyle w:val="BodyText"/>
      </w:pPr>
      <w:r>
        <w:t xml:space="preserve">Islamabad, Pakistan</w:t>
      </w:r>
    </w:p>
    <w:bookmarkStart w:id="21" w:name="internship-application-letter"/>
    <w:p>
      <w:pPr>
        <w:pStyle w:val="Heading2"/>
      </w:pPr>
      <w:r>
        <w:t xml:space="preserve">Internship Application Letter</w:t>
      </w:r>
    </w:p>
    <w:p>
      <w:pPr>
        <w:pStyle w:val="FirstParagraph"/>
      </w:pPr>
      <w:r>
        <w:t xml:space="preserve">Dear Chief Dental Officer,</w:t>
      </w:r>
    </w:p>
    <w:p>
      <w:pPr>
        <w:pStyle w:val="BodyText"/>
      </w:pPr>
      <w:r>
        <w:t xml:space="preserve">It is with profound enthusiasm and deep respect for the dental healthcare landscape in Pakistan that I submit my formal Internship Application Letter for the Dental Internship Program at International Dental Academy in Islamabad. As a final-year Bachelor of Dental Surgery (BDS) student at Dow University of Health Sciences, Karachi, I have meticulously prepared myself to contribute meaningfully to your esteemed institution while gaining specialized clinical experience under expert supervision. This opportunity represents the vital next step in my journey toward becoming a compassionate and technically proficient Dentist committed to advancing oral healthcare standards across Pakistan Islamabad.</w:t>
      </w:r>
    </w:p>
    <w:p>
      <w:pPr>
        <w:pStyle w:val="BodyText"/>
      </w:pPr>
      <w:r>
        <w:t xml:space="preserve">My academic foundation has been rigorously built upon comprehensive coursework spanning dental anatomy, operative dentistry, pediatric dentistry, prosthodontics, and periodontology. During my clinical rotations at Jinnah Postgraduate Medical Center in Karachi, I assisted senior Dentists in over 200 patient consultations monthly—performing preventive cleanings, managing dental trauma cases following the National Trauma Protocol guidelines for Pakistan, and participating in community outreach programs that served 30+ underserved families weekly. I specifically honed my skills in digital radiography interpretation and laser-assisted periodontal therapy, which align with your academy's state-of-the-art facility standards. My academic record (CGPA: 3.8/4.0) reflects consistent dedication to excellence, a trait I believe is essential for any aspiring Dentist operating within the demanding yet rewarding environment of Pakistan Islamabad's healthcare ecosystem.</w:t>
      </w:r>
    </w:p>
    <w:p>
      <w:pPr>
        <w:pStyle w:val="BodyText"/>
      </w:pPr>
      <w:r>
        <w:t xml:space="preserve">What particularly motivates me to seek this internship in Islamabad is my profound admiration for how your institution seamlessly integrates cutting-edge technology with culturally sensitive patient care—a model that perfectly aligns with my professional ethos. The International Dental Academy's pioneering work in tele-dentistry initiatives across rural Punjab, and its recent partnership with Aga Khan University Hospital for specialized orthodontic training, exemplify the forward-thinking approach Pakistan needs to address critical gaps in dental accessibility. As a native of Rawalpindi (adjacent to Islamabad), I have witnessed firsthand how urban centers like Islamabad serve as catalysts for nationwide healthcare innovation. My family's long-standing association with the National Institute of Dental and Medical Sciences has instilled in me a deep understanding of how Islamabad's medical hubs set benchmarks for clinical excellence throughout Pakistan—making your academy not just an ideal training ground, but the only institution where I can fully immerse myself in this transformative dental ecosystem.</w:t>
      </w:r>
    </w:p>
    <w:p>
      <w:pPr>
        <w:pStyle w:val="BodyText"/>
      </w:pPr>
      <w:r>
        <w:t xml:space="preserve">I am particularly drawn to your academy's emphasis on preventive dentistry as a public health strategy—a perspective I actively promoted during my volunteer work at the Islamabad Municipal Corporation's "Smile for All" campaign. In that role, I conducted free fluoride treatments and oral hygiene workshops for 150+ children across five government schools in F-8/4 sector, using culturally adapted educational materials developed with the Ministry of Health. This experience reinforced my belief that a Dentist must transcend clinical practice to become a community health advocate—a principle I am eager to deepen through your structured internship program. I have also proactively studied Pakistan's National Dental Policy 2019 and understand how your institution contributes directly to its goals of reducing oral disease prevalence by 30% in urban centers by 2030.</w:t>
      </w:r>
    </w:p>
    <w:p>
      <w:pPr>
        <w:pStyle w:val="BodyText"/>
      </w:pPr>
      <w:r>
        <w:t xml:space="preserve">My clinical competencies extend beyond technical skills. I am certified in Advanced Cardiac Life Support (ACLS) through the American Heart Association, which is crucial for managing complex medical cases—a requirement increasingly emphasized across dental institutions in Pakistan Islamabad following recent regulatory updates. I also possess fluency in Urdu, English, and basic Punjabi, enabling me to communicate effectively with diverse patient populations across Punjab's urban centers. During my hospital rotations at Lady Reading Hospital (Karachi), I collaborated with a multidisciplinary team treating trauma patients from Balochistan and Sindh—experience that taught me to navigate Pakistan's varied cultural contexts while maintaining professional integrity.</w:t>
      </w:r>
    </w:p>
    <w:p>
      <w:pPr>
        <w:pStyle w:val="BodyText"/>
      </w:pPr>
      <w:r>
        <w:t xml:space="preserve">What truly distinguishes my approach as a future Dentist is my commitment to evidence-based practice. I have completed a research project on "Dental Caries Management in Low-Income Urban Communities of Pakistan" that analyzed data from 450 patients across five cities, revealing significant correlations between socioeconomic status and delayed dental care seeking—a finding I presented at the 2023 Pakistan Dental Association Conference. This work, which aligns with your academy's research focus on community dentistry, has strengthened my resolve to address oral health disparities in Islamabad's rapidly growing urban population. I am confident that under your mentorship, I can translate this academic rigor into tangible patient outcomes while contributing fresh perspectives to your clinical team.</w:t>
      </w:r>
    </w:p>
    <w:p>
      <w:pPr>
        <w:pStyle w:val="BodyText"/>
      </w:pPr>
      <w:r>
        <w:t xml:space="preserve">I have attached my curriculum vitae, academic transcripts, and a reference letter from Dr. Aisha Malik (Head of Department at Dow University) for your review. As I prepare to graduate in May 2024 with full eligibility for the Pakistan Medical and Dental Council registration, I am eager to begin my professional journey within Islamabad's premier dental institution. The International Dental Academy's reputation for nurturing compassionate, skilled Dentists who serve as leaders in Pakistan's healthcare transformation makes it the singular choice for my internship—where I aim not only to learn but to actively contribute to elevating standards of care in this region.</w:t>
      </w:r>
    </w:p>
    <w:p>
      <w:pPr>
        <w:pStyle w:val="BodyText"/>
      </w:pPr>
      <w:r>
        <w:t xml:space="preserve">Thank you for considering my application. I am available at your earliest convenience for an interview and would welcome the opportunity to discuss how my dedication, clinical skills, and vision for dental excellence align with your academy's mission. I look forward to the possibility of contributing to Pakistan Islamabad's dental community as a dedicated intern—and ultimately, as a future Dentist committed to advancing oral health across our nation.</w:t>
      </w:r>
    </w:p>
    <w:p>
      <w:pPr>
        <w:pStyle w:val="BodyText"/>
      </w:pPr>
      <w:r>
        <w:t xml:space="preserve">Sincerely,</w:t>
      </w:r>
    </w:p>
    <w:p>
      <w:pPr>
        <w:pStyle w:val="BodyText"/>
      </w:pPr>
      <w:r>
        <w:br/>
      </w:r>
      <w:r>
        <w:br/>
      </w:r>
      <w:r>
        <w:br/>
      </w:r>
    </w:p>
    <w:p>
      <w:pPr>
        <w:pStyle w:val="BodyText"/>
      </w:pPr>
      <w:r>
        <w:t xml:space="preserve">Zara Khan</w:t>
      </w:r>
    </w:p>
    <w:p>
      <w:pPr>
        <w:pStyle w:val="BodyText"/>
      </w:pPr>
      <w:r>
        <w:t xml:space="preserve">Bachelor of Dental Surgery (BDS)</w:t>
      </w:r>
    </w:p>
    <w:p>
      <w:pPr>
        <w:pStyle w:val="BodyText"/>
      </w:pPr>
      <w:r>
        <w:t xml:space="preserve">Dow University of Health Sciences, Karachi</w:t>
      </w:r>
    </w:p>
    <w:p>
      <w:pPr>
        <w:pStyle w:val="BodyText"/>
      </w:pPr>
      <w:r>
        <w:t xml:space="preserve">Email: z.khan.dentist@gmail.com | Phone: +92 312 4567890</w:t>
      </w:r>
    </w:p>
    <w:bookmarkEnd w:id="21"/>
    <w:p>
      <w:pPr>
        <w:pStyle w:val="BodyText"/>
      </w:pPr>
      <w:r>
        <w:t xml:space="preserve">Attachment: Curriculum Vitae, Academic Transcripts, Reference Letter</w:t>
      </w:r>
    </w:p>
    <w:p>
      <w:pPr>
        <w:pStyle w:val="BodyText"/>
      </w:pPr>
      <w:r>
        <w:t xml:space="preserve">This Internship Application Letter represents my formal intent to pursue clinical training at International Dental Academy, Islamabad—Pakistan's leading institution for dental education and community oral healthcare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in Islamabad, Pakistan</dc:title>
  <dc:creator/>
  <dc:language>en</dc:language>
  <cp:keywords/>
  <dcterms:created xsi:type="dcterms:W3CDTF">2026-07-21T13:40:46Z</dcterms:created>
  <dcterms:modified xsi:type="dcterms:W3CDTF">2026-07-21T13:40:46Z</dcterms:modified>
</cp:coreProperties>
</file>

<file path=docProps/custom.xml><?xml version="1.0" encoding="utf-8"?>
<Properties xmlns="http://schemas.openxmlformats.org/officeDocument/2006/custom-properties" xmlns:vt="http://schemas.openxmlformats.org/officeDocument/2006/docPropsVTypes"/>
</file>